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07eba7de648e082fb247ad8cc002923ac8e51d"/>
    <w:p>
      <w:pPr>
        <w:pStyle w:val="Heading3"/>
      </w:pPr>
      <w:r>
        <w:t xml:space="preserve">Федеральным законом Российской Федерации от 02.12.2019 № 390-ФЗ «О внесении изменений в Жилищный кодекс РФ» внесены изменения в положения Жилищного кодекса РФ</w:t>
      </w:r>
    </w:p>
    <w:p>
      <w:pPr>
        <w:pStyle w:val="FirstParagraph"/>
      </w:pPr>
      <w:r>
        <w:t xml:space="preserve">09.12.2019</w:t>
      </w:r>
    </w:p>
    <w:p>
      <w:pPr>
        <w:pStyle w:val="BodyText"/>
      </w:pPr>
      <w:r>
        <w:t xml:space="preserve">ИНФОРМАЦИЯ</w:t>
      </w:r>
      <w:r>
        <w:br/>
      </w:r>
      <w:r>
        <w:br/>
      </w:r>
      <w:r>
        <w:t xml:space="preserve">Федеральным законом Российской Федерации от 02.12.2019 № 390-ФЗ «О внесении изменений в Жилищный кодекс РФ» внесены изменения в положения Жилищного кодекса РФ, устанавливающие:</w:t>
      </w:r>
      <w:r>
        <w:br/>
      </w:r>
      <w:r>
        <w:br/>
      </w:r>
      <w:r>
        <w:t xml:space="preserve">1.    Обязанность товариществ собственников жилья, жилищных и жилищно-строительных кооперативов (ч.7, 7.1, 7.2, ст.135, ч.6, 6.1, 6.2 ст.110 ЖК РФ) представлять в орган государственного жилищного надзора в порядке, установленном приказом Минстроя России от 25.12.2015 № 938/пр:</w:t>
      </w:r>
      <w:r>
        <w:br/>
      </w:r>
      <w:r>
        <w:t xml:space="preserve">1.1.     в течение пяти рабочих дней со дня государственной регистрации товарищества/кооператива сведения о выборе способа управления многоквартирным домом товариществом/кооперативом и уведомление о начале осуществления деятельности по управлению многоквартирным домом;</w:t>
      </w:r>
      <w:r>
        <w:br/>
      </w:r>
      <w:r>
        <w:t xml:space="preserve">1.2.    в течение пяти рабочих дней со дня заключения договора управления многоквартирным домом с управляющей организацией (в случае заключения товариществом/кооперативом указанного договора) предоставлять в орган государственного жилищного надзора сведения о заключении указанного договора;</w:t>
      </w:r>
      <w:r>
        <w:br/>
      </w:r>
      <w:r>
        <w:t xml:space="preserve">1.3.    в течение пяти рабочих дней со дня прекращения/расторжения договора управления многоквартирным домом с управляющей организацией, или заключения договора управления многоквартирным домом с другой управляющей организацией, или начала осуществления деятельности по управлению многоквартирным домом товариществом/кооперативом соответствующие сведения.</w:t>
      </w:r>
      <w:r>
        <w:br/>
      </w:r>
      <w:r>
        <w:br/>
      </w:r>
      <w:r>
        <w:t xml:space="preserve">2.    Основанием для включения плановой проверки в ежегодный план проведения плановых проверок органом государственного жилищного надзора (ч.4.1. ст.20 ЖК РФ) является истечение одного года со дня начала осуществления деятельности по управлению многоквартирными домами товариществом/кооперативом в соответствии с представленным в орган государственного жилищного надзора уведомлением о начале осуществления указанной деятельности.</w:t>
      </w:r>
      <w:r>
        <w:br/>
      </w:r>
      <w:r>
        <w:br/>
      </w:r>
      <w:r>
        <w:br/>
      </w:r>
      <w:r>
        <w:t xml:space="preserve">С примерной формой заявления по вопросу передачи функций по управлению многоквартирным домом от лицензиата (управляющей организации) к объединению собственников жилья (ТСЖ, ЖСК и т.д.) можно ознакомиться на официальном сайте Мосжилинспекции (</w:t>
      </w:r>
      <w:hyperlink r:id="rId20">
        <w:r>
          <w:rPr>
            <w:rStyle w:val="Hyperlink"/>
          </w:rPr>
          <w:t xml:space="preserve">https://mgi.mos.ru</w:t>
        </w:r>
      </w:hyperlink>
      <w:r>
        <w:t xml:space="preserve">) в подразделе «Информация о порядке и сроках внесения изменений в реестр лицензий города Москвы» раздела «Документы»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izmaylowo.mos.ru/housing-and-communal-services-and-improvement/useful-information/detail/855059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Измайл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izmaylowo.mos.ru" TargetMode="External" /><Relationship Type="http://schemas.openxmlformats.org/officeDocument/2006/relationships/hyperlink" Id="rId21" Target="http://izmaylowo.mos.ru/housing-and-communal-services-and-improvement/useful-information/detail/8550597.html" TargetMode="External" /><Relationship Type="http://schemas.openxmlformats.org/officeDocument/2006/relationships/hyperlink" Id="rId20" Target="https://mgi.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izmaylowo.mos.ru" TargetMode="External" /><Relationship Type="http://schemas.openxmlformats.org/officeDocument/2006/relationships/hyperlink" Id="rId21" Target="http://izmaylowo.mos.ru/housing-and-communal-services-and-improvement/useful-information/detail/8550597.html" TargetMode="External" /><Relationship Type="http://schemas.openxmlformats.org/officeDocument/2006/relationships/hyperlink" Id="rId20" Target="https://mgi.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1T03:25:36Z</dcterms:created>
  <dcterms:modified xsi:type="dcterms:W3CDTF">2025-03-21T03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